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25743" w:rsidRPr="00A25743" w:rsidRDefault="00A25743" w:rsidP="00A25743">
      <w:r w:rsidRPr="00A25743">
        <w:t>Mirabelle ma petite prune</w:t>
      </w:r>
    </w:p>
    <w:p w:rsidR="00A25743" w:rsidRPr="00A25743" w:rsidRDefault="00A25743" w:rsidP="00A25743">
      <w:r w:rsidRPr="00A25743">
        <w:t>Mirabelle ma petite prune</w:t>
      </w:r>
    </w:p>
    <w:p w:rsidR="00A25743" w:rsidRPr="00A25743" w:rsidRDefault="00A25743" w:rsidP="00A25743">
      <w:r w:rsidRPr="00A25743">
        <w:t>Je t’aime en tarte, en compote et en confiture.</w:t>
      </w:r>
    </w:p>
    <w:p w:rsidR="00A25743" w:rsidRPr="00A25743" w:rsidRDefault="00A25743" w:rsidP="00A25743">
      <w:r w:rsidRPr="00A25743">
        <w:t>Sans tes noyaux ou ta pourriture</w:t>
      </w:r>
    </w:p>
    <w:p w:rsidR="00A25743" w:rsidRPr="00A25743" w:rsidRDefault="00A25743" w:rsidP="00A25743">
      <w:r w:rsidRPr="00A25743">
        <w:t>Tu m’offres une plus belle ode</w:t>
      </w:r>
    </w:p>
    <w:p w:rsidR="00A25743" w:rsidRPr="00A25743" w:rsidRDefault="00A25743" w:rsidP="00A25743">
      <w:r w:rsidRPr="00A25743">
        <w:t>Que n’importe quelle reine-claude</w:t>
      </w:r>
    </w:p>
    <w:p w:rsidR="00A25743" w:rsidRPr="00A25743" w:rsidRDefault="00A25743" w:rsidP="00A25743">
      <w:r w:rsidRPr="00A25743">
        <w:t>Tu enchantes mes papilles </w:t>
      </w:r>
    </w:p>
    <w:p w:rsidR="00A25743" w:rsidRPr="00A25743" w:rsidRDefault="00A25743" w:rsidP="00A25743">
      <w:r w:rsidRPr="00A25743">
        <w:t>Comme tu réjouis mes pupilles</w:t>
      </w:r>
    </w:p>
    <w:p w:rsidR="00A25743" w:rsidRPr="00A25743" w:rsidRDefault="00A25743" w:rsidP="00A25743">
      <w:r w:rsidRPr="00A25743">
        <w:t>Ton fruit est un délice</w:t>
      </w:r>
    </w:p>
    <w:p w:rsidR="00A25743" w:rsidRPr="00A25743" w:rsidRDefault="00A25743" w:rsidP="00A25743">
      <w:r w:rsidRPr="00A25743">
        <w:t>Qui donne à mon gosier des hélices</w:t>
      </w:r>
    </w:p>
    <w:p w:rsidR="00A25743" w:rsidRPr="00A25743" w:rsidRDefault="00A25743" w:rsidP="00A25743">
      <w:r w:rsidRPr="00A25743">
        <w:t>Ton nectar est si divin</w:t>
      </w:r>
    </w:p>
    <w:p w:rsidR="00A25743" w:rsidRPr="00A25743" w:rsidRDefault="00A25743" w:rsidP="00A25743">
      <w:r w:rsidRPr="00A25743">
        <w:t>Qu’il me transporte dans un lieu saint</w:t>
      </w:r>
    </w:p>
    <w:p w:rsidR="00A25743" w:rsidRPr="00A25743" w:rsidRDefault="00A25743" w:rsidP="00A25743">
      <w:r w:rsidRPr="00A25743">
        <w:t>Où j’entame à chaque fois une prière</w:t>
      </w:r>
    </w:p>
    <w:p w:rsidR="00A25743" w:rsidRPr="00A25743" w:rsidRDefault="00A25743" w:rsidP="00A25743">
      <w:r w:rsidRPr="00A25743">
        <w:t>Pour que tu sois à jamais mon dessert</w:t>
      </w:r>
    </w:p>
    <w:p w:rsidR="00A25743" w:rsidRPr="00A25743" w:rsidRDefault="00A25743" w:rsidP="00A25743">
      <w:r w:rsidRPr="00A25743">
        <w:t>Ô! mirabelle</w:t>
      </w:r>
    </w:p>
    <w:p w:rsidR="00A25743" w:rsidRPr="00A25743" w:rsidRDefault="00A25743" w:rsidP="00A25743">
      <w:r w:rsidRPr="00A25743">
        <w:t>Ma très belle</w:t>
      </w:r>
    </w:p>
    <w:p w:rsidR="00A25743" w:rsidRPr="00A25743" w:rsidRDefault="00A25743" w:rsidP="00A25743">
      <w:r w:rsidRPr="00A25743">
        <w:t>Ma très chère</w:t>
      </w:r>
    </w:p>
    <w:p w:rsidR="00A25743" w:rsidRPr="00A25743" w:rsidRDefault="00A25743" w:rsidP="00A25743">
      <w:r w:rsidRPr="00A25743">
        <w:t>J’aime dévorer ta chair</w:t>
      </w:r>
    </w:p>
    <w:p w:rsidR="00A25743" w:rsidRPr="00A25743" w:rsidRDefault="00A25743" w:rsidP="00A25743">
      <w:r w:rsidRPr="00A25743">
        <w:t>Savourer tes fragrances</w:t>
      </w:r>
    </w:p>
    <w:p w:rsidR="00A25743" w:rsidRPr="00A25743" w:rsidRDefault="00A25743" w:rsidP="00A25743">
      <w:r w:rsidRPr="00A25743">
        <w:t>Telle une belle romance</w:t>
      </w:r>
    </w:p>
    <w:p w:rsidR="00A25743" w:rsidRPr="00A25743" w:rsidRDefault="00A25743" w:rsidP="00A25743">
      <w:r w:rsidRPr="00A25743">
        <w:t>Humer ton parfum</w:t>
      </w:r>
    </w:p>
    <w:p w:rsidR="00A25743" w:rsidRPr="00A25743" w:rsidRDefault="00A25743" w:rsidP="00A25743">
      <w:r w:rsidRPr="00A25743">
        <w:t>Dans mon beau jardin</w:t>
      </w:r>
    </w:p>
    <w:p w:rsidR="00A25743" w:rsidRPr="00A25743" w:rsidRDefault="00A25743" w:rsidP="00A25743">
      <w:r w:rsidRPr="00A25743">
        <w:t>Dont tu agrémentes</w:t>
      </w:r>
    </w:p>
    <w:p w:rsidR="00A25743" w:rsidRPr="00A25743" w:rsidRDefault="00A25743" w:rsidP="00A25743">
      <w:r w:rsidRPr="00A25743">
        <w:t>Les douces pentes </w:t>
      </w:r>
    </w:p>
    <w:p w:rsidR="00A25743" w:rsidRPr="00A25743" w:rsidRDefault="00A25743" w:rsidP="00A25743">
      <w:r w:rsidRPr="00A25743">
        <w:t>De ton jaune poussin</w:t>
      </w:r>
    </w:p>
    <w:p w:rsidR="00A25743" w:rsidRPr="00A25743" w:rsidRDefault="00A25743" w:rsidP="00A25743">
      <w:r w:rsidRPr="00A25743">
        <w:t>Qui m'inspire ce refrain</w:t>
      </w:r>
    </w:p>
    <w:p w:rsidR="00A25743" w:rsidRPr="00A25743" w:rsidRDefault="00A25743" w:rsidP="00A25743">
      <w:r w:rsidRPr="00A25743">
        <w:t>Ô! mirabelle, mon éternelle</w:t>
      </w:r>
    </w:p>
    <w:p w:rsidR="00A25743" w:rsidRPr="00A25743" w:rsidRDefault="00A25743" w:rsidP="00A25743">
      <w:r w:rsidRPr="00A25743">
        <w:t>Te manger me donne des ailes</w:t>
      </w:r>
    </w:p>
    <w:p w:rsidR="00A25743" w:rsidRPr="00A25743" w:rsidRDefault="00A25743" w:rsidP="00A25743">
      <w:r w:rsidRPr="00A25743">
        <w:t>Sans tes noyaux qui me cassent les dents</w:t>
      </w:r>
    </w:p>
    <w:p w:rsidR="00A25743" w:rsidRPr="00A25743" w:rsidRDefault="00A25743" w:rsidP="00A25743">
      <w:r w:rsidRPr="00A25743">
        <w:t>Je loue ton jus succulent</w:t>
      </w:r>
    </w:p>
    <w:p w:rsidR="00A25743" w:rsidRPr="00A25743" w:rsidRDefault="00A25743" w:rsidP="00A25743">
      <w:r w:rsidRPr="00A25743">
        <w:t>Qui peut évoluer en kirsch</w:t>
      </w:r>
    </w:p>
    <w:p w:rsidR="00A25743" w:rsidRPr="00A25743" w:rsidRDefault="00A25743" w:rsidP="00A25743">
      <w:r w:rsidRPr="00A25743">
        <w:t>Pour accompagner mes quiches</w:t>
      </w:r>
    </w:p>
    <w:p w:rsidR="00A25743" w:rsidRPr="00A25743" w:rsidRDefault="00A25743" w:rsidP="00A25743">
      <w:r w:rsidRPr="00A25743">
        <w:t xml:space="preserve">En me donnant du baume au </w:t>
      </w:r>
      <w:proofErr w:type="spellStart"/>
      <w:r w:rsidRPr="00A25743">
        <w:t>coeur</w:t>
      </w:r>
      <w:proofErr w:type="spellEnd"/>
    </w:p>
    <w:p w:rsidR="00A25743" w:rsidRPr="00A25743" w:rsidRDefault="00A25743" w:rsidP="00A25743">
      <w:r w:rsidRPr="00A25743">
        <w:t xml:space="preserve">Et en éloignant toute </w:t>
      </w:r>
      <w:proofErr w:type="spellStart"/>
      <w:r w:rsidRPr="00A25743">
        <w:t>rancoeur</w:t>
      </w:r>
      <w:proofErr w:type="spellEnd"/>
    </w:p>
    <w:p w:rsidR="00A25743" w:rsidRPr="00A25743" w:rsidRDefault="00A25743" w:rsidP="00A25743">
      <w:r w:rsidRPr="00A25743">
        <w:t>Ni la Quetsche ni la sainte Catherine</w:t>
      </w:r>
    </w:p>
    <w:p w:rsidR="00A25743" w:rsidRPr="00A25743" w:rsidRDefault="00A25743" w:rsidP="00A25743">
      <w:r w:rsidRPr="00A25743">
        <w:t>Ne régale comme toi mes babines</w:t>
      </w:r>
    </w:p>
    <w:p w:rsidR="00A25743" w:rsidRPr="00A25743" w:rsidRDefault="00A25743" w:rsidP="00A25743">
      <w:r w:rsidRPr="00A25743">
        <w:t>Ton sucre qui a goût de miel</w:t>
      </w:r>
    </w:p>
    <w:p w:rsidR="00A25743" w:rsidRPr="00A25743" w:rsidRDefault="00A25743" w:rsidP="00A25743">
      <w:r w:rsidRPr="00A25743">
        <w:t>Dépasse n’importe quelle airelle</w:t>
      </w:r>
    </w:p>
    <w:p w:rsidR="00A25743" w:rsidRPr="00A25743" w:rsidRDefault="00A25743" w:rsidP="00A25743">
      <w:r w:rsidRPr="00A25743">
        <w:t>Et préserve de tout fiel</w:t>
      </w:r>
    </w:p>
    <w:p w:rsidR="00A25743" w:rsidRPr="00A25743" w:rsidRDefault="00A25743" w:rsidP="00A25743">
      <w:r w:rsidRPr="00A25743">
        <w:t>En somme à l’instar d’un caramel</w:t>
      </w:r>
    </w:p>
    <w:p w:rsidR="00A25743" w:rsidRPr="00A25743" w:rsidRDefault="00A25743" w:rsidP="00A25743">
      <w:r w:rsidRPr="00A25743">
        <w:t xml:space="preserve">Ô mirabelle qu’à mes plats tu te </w:t>
      </w:r>
      <w:proofErr w:type="spellStart"/>
      <w:r w:rsidRPr="00A25743">
        <w:t>mèles</w:t>
      </w:r>
      <w:proofErr w:type="spellEnd"/>
    </w:p>
    <w:p w:rsidR="00A25743" w:rsidRPr="00A25743" w:rsidRDefault="00A25743" w:rsidP="00A25743">
      <w:r w:rsidRPr="00A25743">
        <w:t>Qu’à mes gâteaux tu t'emmêles </w:t>
      </w:r>
    </w:p>
    <w:p w:rsidR="00A25743" w:rsidRPr="00A25743" w:rsidRDefault="00A25743" w:rsidP="00A25743">
      <w:r w:rsidRPr="00A25743">
        <w:t>Ta peau veloutée</w:t>
      </w:r>
    </w:p>
    <w:p w:rsidR="00A25743" w:rsidRPr="00A25743" w:rsidRDefault="00A25743" w:rsidP="00A25743">
      <w:r w:rsidRPr="00A25743">
        <w:t>Ne cessera jamais de me faire frissonner</w:t>
      </w:r>
    </w:p>
    <w:p w:rsidR="00A25743" w:rsidRPr="00A25743" w:rsidRDefault="00A25743" w:rsidP="00A25743">
      <w:r w:rsidRPr="00A25743">
        <w:t>Tout comme tes arômes m'envouteront à jamais</w:t>
      </w:r>
    </w:p>
    <w:p w:rsidR="00A25743" w:rsidRPr="00A25743" w:rsidRDefault="00A25743" w:rsidP="00A25743">
      <w:r w:rsidRPr="00A25743">
        <w:t>Car ô mirabelle</w:t>
      </w:r>
    </w:p>
    <w:p w:rsidR="00A25743" w:rsidRPr="00A25743" w:rsidRDefault="00A25743" w:rsidP="00A25743">
      <w:r w:rsidRPr="00A25743">
        <w:t>Tu demeureras à mes yeux la plus belle</w:t>
      </w:r>
    </w:p>
    <w:p w:rsidR="00A25743" w:rsidRPr="00A25743" w:rsidRDefault="00A25743" w:rsidP="00A25743">
      <w:r w:rsidRPr="00A25743">
        <w:t>Ton fruit né d’une passion</w:t>
      </w:r>
    </w:p>
    <w:p w:rsidR="00A25743" w:rsidRPr="00A25743" w:rsidRDefault="00A25743" w:rsidP="00A25743">
      <w:r w:rsidRPr="00A25743">
        <w:t>Ne finira jamais en salade</w:t>
      </w:r>
    </w:p>
    <w:p w:rsidR="00A25743" w:rsidRPr="00A25743" w:rsidRDefault="00A25743" w:rsidP="00A25743">
      <w:r w:rsidRPr="00A25743">
        <w:t>Ni dans une quelconque prison</w:t>
      </w:r>
    </w:p>
    <w:p w:rsidR="00A25743" w:rsidRPr="00A25743" w:rsidRDefault="00A25743" w:rsidP="00A25743">
      <w:r w:rsidRPr="00A25743">
        <w:lastRenderedPageBreak/>
        <w:t>Ou encore en quelque panade</w:t>
      </w:r>
    </w:p>
    <w:p w:rsidR="00A25743" w:rsidRPr="00A25743" w:rsidRDefault="00A25743" w:rsidP="00A25743">
      <w:r w:rsidRPr="00A25743">
        <w:t xml:space="preserve">Prunus </w:t>
      </w:r>
      <w:proofErr w:type="spellStart"/>
      <w:r w:rsidRPr="00A25743">
        <w:t>mirabellus</w:t>
      </w:r>
      <w:proofErr w:type="spellEnd"/>
    </w:p>
    <w:p w:rsidR="00A25743" w:rsidRPr="00A25743" w:rsidRDefault="00A25743" w:rsidP="00A25743">
      <w:r w:rsidRPr="00A25743">
        <w:t>Il est dans tes us</w:t>
      </w:r>
    </w:p>
    <w:p w:rsidR="00A25743" w:rsidRPr="00A25743" w:rsidRDefault="00A25743" w:rsidP="00A25743">
      <w:r w:rsidRPr="00A25743">
        <w:t>De t’apprécier telle une friandise</w:t>
      </w:r>
    </w:p>
    <w:p w:rsidR="00A25743" w:rsidRPr="00A25743" w:rsidRDefault="00A25743" w:rsidP="00A25743">
      <w:r w:rsidRPr="00A25743">
        <w:t>Qui sublime la gourmandise</w:t>
      </w:r>
    </w:p>
    <w:p w:rsidR="00A25743" w:rsidRPr="00A25743" w:rsidRDefault="00A25743" w:rsidP="00A25743">
      <w:r w:rsidRPr="00A25743">
        <w:t>En rendant au palais </w:t>
      </w:r>
    </w:p>
    <w:p w:rsidR="00A25743" w:rsidRPr="00A25743" w:rsidRDefault="00A25743" w:rsidP="00A25743">
      <w:r w:rsidRPr="00A25743">
        <w:t>Ton titre de noblesse</w:t>
      </w:r>
    </w:p>
    <w:p w:rsidR="00A25743" w:rsidRPr="00A25743" w:rsidRDefault="00A25743" w:rsidP="00A25743">
      <w:r w:rsidRPr="00A25743">
        <w:t>Qui fait de toi Mirabelle</w:t>
      </w:r>
    </w:p>
    <w:p w:rsidR="00A25743" w:rsidRPr="00A25743" w:rsidRDefault="00A25743" w:rsidP="00A25743">
      <w:r w:rsidRPr="00A25743">
        <w:t>La reine de toutes les prunes !</w:t>
      </w:r>
    </w:p>
    <w:p w:rsidR="00A25743" w:rsidRPr="00A25743" w:rsidRDefault="00A25743" w:rsidP="00A25743">
      <w:r w:rsidRPr="00A25743">
        <w:t>Ecrit  par Thierry Montreuil et Henry Letellier.</w:t>
      </w:r>
    </w:p>
    <w:p w:rsidR="00B656A3" w:rsidRPr="00A25743" w:rsidRDefault="00B656A3" w:rsidP="00A25743"/>
    <w:sectPr w:rsidR="00B656A3" w:rsidRPr="00A2574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jQxsjQ3NzMxMDBU0lEKTi0uzszPAykwrAUAblLkFiwAAAA="/>
  </w:docVars>
  <w:rsids>
    <w:rsidRoot w:val="00B656A3"/>
    <w:rsid w:val="00115C1F"/>
    <w:rsid w:val="005B0304"/>
    <w:rsid w:val="006B14C4"/>
    <w:rsid w:val="0070443F"/>
    <w:rsid w:val="00A25743"/>
    <w:rsid w:val="00A73A62"/>
    <w:rsid w:val="00B656A3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68067"/>
  <w15:chartTrackingRefBased/>
  <w15:docId w15:val="{6EF7DC14-0D10-4A9C-923F-CEB1CCECC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5743"/>
    <w:pPr>
      <w:spacing w:before="100" w:beforeAutospacing="1" w:after="100" w:afterAutospacing="1"/>
      <w:jc w:val="left"/>
    </w:pPr>
    <w:rPr>
      <w:color w:val="auto"/>
      <w:kern w:val="0"/>
      <w:szCs w:val="24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4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6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7-13T16:30:00Z</dcterms:created>
  <dcterms:modified xsi:type="dcterms:W3CDTF">2020-07-13T17:59:00Z</dcterms:modified>
</cp:coreProperties>
</file>